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1</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7c38a50</w:t>
        </w:r>
      </w:hyperlink>
      <w:r>
        <w:t xml:space="preserve"> </w:t>
      </w:r>
      <w:r>
        <w:t xml:space="preserve">on May 28,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7c38a50aa1622bf082ca772b0cf95f8164535823#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7c38a50aa1622bf082ca772b0cf95f8164535823"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7c38a50aa1622bf082ca772b0cf95f816453582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7c38a50aa1622bf082ca772b0cf95f8164535823#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7c38a50aa1622bf082ca772b0cf95f8164535823"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7c38a50aa1622bf082ca772b0cf95f816453582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cp:keywords>
  <dcterms:created xsi:type="dcterms:W3CDTF">2025-05-28T15:55:59Z</dcterms:created>
  <dcterms:modified xsi:type="dcterms:W3CDTF">2025-05-28T15: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5-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